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7D6AA" w14:textId="77777777" w:rsidR="00D33B1D" w:rsidRDefault="00D33B1D">
      <w:pPr>
        <w:pStyle w:val="BodyText"/>
        <w:spacing w:before="1"/>
        <w:rPr>
          <w:rFonts w:ascii="Times New Roman"/>
          <w:sz w:val="17"/>
        </w:rPr>
      </w:pPr>
    </w:p>
    <w:p w14:paraId="58E2DC3F" w14:textId="77777777" w:rsidR="00D33B1D" w:rsidRDefault="00041C8A">
      <w:pPr>
        <w:pStyle w:val="Title"/>
        <w:spacing w:before="101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4BEB53F1" wp14:editId="1E001A29">
            <wp:simplePos x="0" y="0"/>
            <wp:positionH relativeFrom="page">
              <wp:posOffset>5741668</wp:posOffset>
            </wp:positionH>
            <wp:positionV relativeFrom="paragraph">
              <wp:posOffset>-121158</wp:posOffset>
            </wp:positionV>
            <wp:extent cx="1184909" cy="1188719"/>
            <wp:effectExtent l="0" t="0" r="0" b="0"/>
            <wp:wrapNone/>
            <wp:docPr id="1" name="image1.jpeg" descr="DHS crest November 2013 copy.jp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4909" cy="11887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uchesne</w:t>
      </w:r>
      <w:r>
        <w:rPr>
          <w:spacing w:val="-2"/>
        </w:rPr>
        <w:t xml:space="preserve"> </w:t>
      </w:r>
      <w:r>
        <w:t>High</w:t>
      </w:r>
      <w:r>
        <w:rPr>
          <w:spacing w:val="-3"/>
        </w:rPr>
        <w:t xml:space="preserve"> </w:t>
      </w:r>
      <w:r>
        <w:t>School</w:t>
      </w:r>
    </w:p>
    <w:p w14:paraId="12284856" w14:textId="09B86402" w:rsidR="00D33B1D" w:rsidRDefault="00041C8A">
      <w:pPr>
        <w:pStyle w:val="Title"/>
      </w:pPr>
      <w:r>
        <w:t>Summer</w:t>
      </w:r>
      <w:r>
        <w:rPr>
          <w:spacing w:val="-3"/>
        </w:rPr>
        <w:t xml:space="preserve"> </w:t>
      </w:r>
      <w:r w:rsidR="009237DE">
        <w:t>202</w:t>
      </w:r>
      <w:r w:rsidR="00253E1C">
        <w:t>6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Application</w:t>
      </w:r>
    </w:p>
    <w:p w14:paraId="2E6BD0DA" w14:textId="77777777" w:rsidR="00D33B1D" w:rsidRDefault="00D33B1D">
      <w:pPr>
        <w:pStyle w:val="BodyText"/>
        <w:spacing w:before="6"/>
        <w:rPr>
          <w:rFonts w:ascii="Trajan Pro"/>
          <w:b/>
          <w:sz w:val="13"/>
        </w:rPr>
      </w:pPr>
    </w:p>
    <w:p w14:paraId="79380B37" w14:textId="04EF43B9" w:rsidR="00D33B1D" w:rsidRDefault="00041C8A" w:rsidP="001432ED">
      <w:pPr>
        <w:pStyle w:val="BodyText"/>
        <w:spacing w:before="57"/>
        <w:ind w:left="114" w:right="2981"/>
      </w:pPr>
      <w:r>
        <w:t>Work study is available during the summer months for interested students</w:t>
      </w:r>
      <w:r w:rsidR="00720C96">
        <w:t xml:space="preserve"> as program needs and openings allow</w:t>
      </w:r>
      <w:r>
        <w:t>.</w:t>
      </w:r>
      <w:r w:rsidR="00720C96">
        <w:t xml:space="preserve"> Participating </w:t>
      </w:r>
      <w:r>
        <w:t>student</w:t>
      </w:r>
      <w:r w:rsidR="00720C96">
        <w:t xml:space="preserve">s </w:t>
      </w:r>
      <w:r>
        <w:t xml:space="preserve">work off part of </w:t>
      </w:r>
      <w:r w:rsidR="001432ED">
        <w:t>their</w:t>
      </w:r>
      <w:r>
        <w:t xml:space="preserve"> tuition bill by working approximately 4 days per</w:t>
      </w:r>
      <w:r>
        <w:rPr>
          <w:spacing w:val="1"/>
        </w:rPr>
        <w:t xml:space="preserve"> </w:t>
      </w:r>
      <w:r>
        <w:t>week (Monday-Thursday)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7:00</w:t>
      </w:r>
      <w:r>
        <w:rPr>
          <w:spacing w:val="1"/>
        </w:rPr>
        <w:t xml:space="preserve"> </w:t>
      </w:r>
      <w:r>
        <w:t>a.m.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2:00</w:t>
      </w:r>
      <w:r>
        <w:rPr>
          <w:spacing w:val="1"/>
        </w:rPr>
        <w:t xml:space="preserve"> </w:t>
      </w:r>
      <w:r>
        <w:t>p.m.</w:t>
      </w:r>
      <w:r>
        <w:rPr>
          <w:spacing w:val="-4"/>
        </w:rPr>
        <w:t xml:space="preserve"> </w:t>
      </w:r>
      <w:r>
        <w:t>(with</w:t>
      </w:r>
      <w:r w:rsidR="005A5E65">
        <w:t xml:space="preserve"> a 15-minute morning break and 30 minutes for lunch)</w:t>
      </w:r>
      <w:r>
        <w:t xml:space="preserve">. </w:t>
      </w:r>
      <w:r w:rsidR="001432ED">
        <w:t xml:space="preserve">Payment for this work </w:t>
      </w:r>
      <w:r>
        <w:t>is applied directly to tuition without deductions.</w:t>
      </w:r>
      <w:r>
        <w:rPr>
          <w:spacing w:val="1"/>
        </w:rPr>
        <w:t xml:space="preserve"> </w:t>
      </w:r>
      <w:r>
        <w:t xml:space="preserve">The program is </w:t>
      </w:r>
      <w:r w:rsidR="00D20C05">
        <w:t>open</w:t>
      </w:r>
      <w:r w:rsidR="009237DE">
        <w:t xml:space="preserve"> </w:t>
      </w:r>
      <w:r w:rsidR="00D20C05">
        <w:t>to</w:t>
      </w:r>
      <w:r>
        <w:t xml:space="preserve"> a</w:t>
      </w:r>
      <w:r>
        <w:rPr>
          <w:spacing w:val="-3"/>
        </w:rPr>
        <w:t xml:space="preserve"> </w:t>
      </w:r>
      <w:r>
        <w:t>limited</w:t>
      </w:r>
      <w:r>
        <w:rPr>
          <w:spacing w:val="-2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 students.</w:t>
      </w:r>
      <w:r>
        <w:rPr>
          <w:spacing w:val="-1"/>
        </w:rPr>
        <w:t xml:space="preserve"> </w:t>
      </w:r>
      <w:r w:rsidR="001432ED">
        <w:rPr>
          <w:spacing w:val="-1"/>
        </w:rPr>
        <w:t xml:space="preserve">Eligibility is </w:t>
      </w: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need</w:t>
      </w:r>
      <w:r w:rsidR="00FC128F">
        <w:t>,</w:t>
      </w:r>
      <w:r>
        <w:rPr>
          <w:spacing w:val="-4"/>
        </w:rPr>
        <w:t xml:space="preserve"> </w:t>
      </w:r>
      <w:r w:rsidR="001432ED">
        <w:rPr>
          <w:spacing w:val="-4"/>
        </w:rPr>
        <w:t xml:space="preserve">on </w:t>
      </w:r>
      <w:r>
        <w:t>a</w:t>
      </w:r>
      <w:r>
        <w:rPr>
          <w:spacing w:val="-1"/>
        </w:rPr>
        <w:t xml:space="preserve"> </w:t>
      </w:r>
      <w:r w:rsidR="001432ED">
        <w:t>first-come/</w:t>
      </w:r>
      <w:r>
        <w:t>first-served</w:t>
      </w:r>
      <w:r>
        <w:rPr>
          <w:spacing w:val="-1"/>
        </w:rPr>
        <w:t xml:space="preserve"> </w:t>
      </w:r>
      <w:r>
        <w:t>basis.</w:t>
      </w:r>
    </w:p>
    <w:p w14:paraId="76133CE1" w14:textId="77777777" w:rsidR="00D33B1D" w:rsidRDefault="00D33B1D">
      <w:pPr>
        <w:pStyle w:val="BodyText"/>
        <w:spacing w:before="7"/>
        <w:rPr>
          <w:sz w:val="18"/>
        </w:rPr>
      </w:pPr>
    </w:p>
    <w:p w14:paraId="5B138656" w14:textId="25C0C72E" w:rsidR="00A16D91" w:rsidRDefault="00041C8A" w:rsidP="00A16D91">
      <w:pPr>
        <w:ind w:left="114" w:right="128"/>
      </w:pPr>
      <w:r>
        <w:rPr>
          <w:i/>
        </w:rPr>
        <w:t xml:space="preserve">The </w:t>
      </w:r>
      <w:r w:rsidR="00A16D91">
        <w:rPr>
          <w:i/>
        </w:rPr>
        <w:t>202</w:t>
      </w:r>
      <w:r w:rsidR="00253E1C">
        <w:rPr>
          <w:i/>
        </w:rPr>
        <w:t>6</w:t>
      </w:r>
      <w:r w:rsidR="00A16D91">
        <w:rPr>
          <w:i/>
        </w:rPr>
        <w:t xml:space="preserve"> </w:t>
      </w:r>
      <w:r>
        <w:rPr>
          <w:i/>
        </w:rPr>
        <w:t>summer work</w:t>
      </w:r>
      <w:r w:rsidR="009237DE">
        <w:rPr>
          <w:i/>
        </w:rPr>
        <w:t xml:space="preserve"> schedule is</w:t>
      </w:r>
      <w:r w:rsidR="00E352CB">
        <w:rPr>
          <w:i/>
        </w:rPr>
        <w:t xml:space="preserve"> tentatively scheduled</w:t>
      </w:r>
      <w:r w:rsidR="009237DE">
        <w:rPr>
          <w:i/>
        </w:rPr>
        <w:t xml:space="preserve"> from Monday, June </w:t>
      </w:r>
      <w:r w:rsidR="00253E1C">
        <w:rPr>
          <w:i/>
        </w:rPr>
        <w:t>1</w:t>
      </w:r>
      <w:r>
        <w:rPr>
          <w:i/>
        </w:rPr>
        <w:t>,</w:t>
      </w:r>
      <w:r w:rsidR="009237DE">
        <w:rPr>
          <w:i/>
        </w:rPr>
        <w:t xml:space="preserve"> through Thursday, June 2</w:t>
      </w:r>
      <w:r w:rsidR="00253E1C">
        <w:rPr>
          <w:i/>
        </w:rPr>
        <w:t>5</w:t>
      </w:r>
      <w:r w:rsidR="009237DE">
        <w:rPr>
          <w:i/>
        </w:rPr>
        <w:t>, 202</w:t>
      </w:r>
      <w:r w:rsidR="00253E1C">
        <w:rPr>
          <w:i/>
        </w:rPr>
        <w:t>6</w:t>
      </w:r>
      <w:r w:rsidR="009237DE">
        <w:rPr>
          <w:i/>
        </w:rPr>
        <w:t xml:space="preserve">, and Monday, July </w:t>
      </w:r>
      <w:r w:rsidR="00253E1C">
        <w:rPr>
          <w:i/>
        </w:rPr>
        <w:t>6</w:t>
      </w:r>
      <w:r>
        <w:rPr>
          <w:i/>
        </w:rPr>
        <w:t>, through</w:t>
      </w:r>
      <w:r>
        <w:rPr>
          <w:i/>
          <w:spacing w:val="-47"/>
        </w:rPr>
        <w:t xml:space="preserve">        </w:t>
      </w:r>
      <w:r w:rsidR="009237DE">
        <w:rPr>
          <w:i/>
        </w:rPr>
        <w:t xml:space="preserve">Thursday, </w:t>
      </w:r>
      <w:r w:rsidR="00A16D91">
        <w:rPr>
          <w:i/>
        </w:rPr>
        <w:t>July 3</w:t>
      </w:r>
      <w:r w:rsidR="00253E1C">
        <w:rPr>
          <w:i/>
        </w:rPr>
        <w:t>0</w:t>
      </w:r>
      <w:r w:rsidR="009237DE">
        <w:rPr>
          <w:i/>
        </w:rPr>
        <w:t>, 202</w:t>
      </w:r>
      <w:r w:rsidR="00253E1C">
        <w:rPr>
          <w:i/>
        </w:rPr>
        <w:t>6</w:t>
      </w:r>
      <w:r>
        <w:rPr>
          <w:i/>
        </w:rPr>
        <w:t xml:space="preserve">. </w:t>
      </w:r>
      <w:r>
        <w:t>Students may be awarded a 4-week or 8-week plan</w:t>
      </w:r>
      <w:r w:rsidR="001432ED">
        <w:t>, with</w:t>
      </w:r>
      <w:r w:rsidR="003E638F">
        <w:t xml:space="preserve"> a</w:t>
      </w:r>
      <w:r w:rsidR="001432ED">
        <w:t xml:space="preserve"> $</w:t>
      </w:r>
      <w:r w:rsidR="003E638F">
        <w:t>1,0</w:t>
      </w:r>
      <w:r w:rsidR="001432ED">
        <w:t xml:space="preserve">00 </w:t>
      </w:r>
      <w:r w:rsidR="003E638F">
        <w:t>tuition credit for each 4</w:t>
      </w:r>
      <w:r w:rsidR="001432ED">
        <w:t>-week period worked</w:t>
      </w:r>
      <w:r>
        <w:t xml:space="preserve">. </w:t>
      </w:r>
    </w:p>
    <w:p w14:paraId="17158229" w14:textId="77777777" w:rsidR="00A16D91" w:rsidRDefault="00A16D91" w:rsidP="00A16D91">
      <w:pPr>
        <w:ind w:left="114" w:right="128"/>
      </w:pPr>
    </w:p>
    <w:p w14:paraId="401687B0" w14:textId="5EE943F5" w:rsidR="00D33B1D" w:rsidRDefault="00041C8A" w:rsidP="00E352CB">
      <w:pPr>
        <w:ind w:left="114" w:right="128"/>
      </w:pPr>
      <w:r>
        <w:t xml:space="preserve">In order to determine the students in need of this opportunity, we </w:t>
      </w:r>
      <w:r w:rsidR="001432ED">
        <w:t>ask</w:t>
      </w:r>
      <w:r>
        <w:t xml:space="preserve"> that each family requesting summer work</w:t>
      </w:r>
      <w:r>
        <w:rPr>
          <w:spacing w:val="1"/>
        </w:rPr>
        <w:t xml:space="preserve"> </w:t>
      </w:r>
      <w:r>
        <w:t>fill out this form</w:t>
      </w:r>
      <w:r w:rsidR="00E352CB">
        <w:t>,</w:t>
      </w:r>
      <w:r>
        <w:t xml:space="preserve"> and</w:t>
      </w:r>
      <w:r w:rsidR="00E352CB">
        <w:t xml:space="preserve"> submit the required documentation through </w:t>
      </w:r>
      <w:hyperlink r:id="rId6" w:history="1">
        <w:r w:rsidR="00E352CB" w:rsidRPr="00E352CB">
          <w:rPr>
            <w:rStyle w:val="Hyperlink"/>
          </w:rPr>
          <w:t>Blackbaud Financial Aid Management</w:t>
        </w:r>
      </w:hyperlink>
      <w:r w:rsidR="00E352CB">
        <w:t xml:space="preserve"> (</w:t>
      </w:r>
      <w:r w:rsidR="0092544C">
        <w:t xml:space="preserve">BBFA), </w:t>
      </w:r>
      <w:r w:rsidR="00E352CB">
        <w:t xml:space="preserve">which replaces our formerly-used </w:t>
      </w:r>
      <w:r>
        <w:t>FACTS application</w:t>
      </w:r>
      <w:r w:rsidR="00E352CB">
        <w:t>.</w:t>
      </w:r>
    </w:p>
    <w:p w14:paraId="4B5B52CF" w14:textId="77777777" w:rsidR="00E352CB" w:rsidRDefault="00E352CB" w:rsidP="00E352CB">
      <w:pPr>
        <w:ind w:left="114" w:right="128"/>
        <w:rPr>
          <w:sz w:val="17"/>
        </w:rPr>
      </w:pPr>
    </w:p>
    <w:p w14:paraId="3B603977" w14:textId="77777777" w:rsidR="00D33B1D" w:rsidRDefault="00041C8A">
      <w:pPr>
        <w:pStyle w:val="BodyText"/>
        <w:ind w:left="114"/>
      </w:pPr>
      <w:r>
        <w:t>Guidelines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dmittance to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mmer</w:t>
      </w:r>
      <w:r>
        <w:rPr>
          <w:spacing w:val="-2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include:</w:t>
      </w:r>
    </w:p>
    <w:p w14:paraId="75894B7D" w14:textId="77777777" w:rsidR="00D33B1D" w:rsidRDefault="00041C8A">
      <w:pPr>
        <w:pStyle w:val="ListParagraph"/>
        <w:numPr>
          <w:ilvl w:val="0"/>
          <w:numId w:val="1"/>
        </w:numPr>
        <w:tabs>
          <w:tab w:val="left" w:pos="812"/>
          <w:tab w:val="left" w:pos="813"/>
        </w:tabs>
      </w:pPr>
      <w:r>
        <w:t>The Summer</w:t>
      </w:r>
      <w:r>
        <w:rPr>
          <w:spacing w:val="-1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must be</w:t>
      </w:r>
      <w:r>
        <w:rPr>
          <w:spacing w:val="-3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n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HS</w:t>
      </w:r>
      <w:r>
        <w:rPr>
          <w:spacing w:val="-1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Office.</w:t>
      </w:r>
    </w:p>
    <w:p w14:paraId="2F2202A2" w14:textId="201AAC4B" w:rsidR="00D33B1D" w:rsidRDefault="00041C8A">
      <w:pPr>
        <w:pStyle w:val="ListParagraph"/>
        <w:numPr>
          <w:ilvl w:val="0"/>
          <w:numId w:val="1"/>
        </w:numPr>
        <w:tabs>
          <w:tab w:val="left" w:pos="812"/>
          <w:tab w:val="left" w:pos="813"/>
        </w:tabs>
        <w:spacing w:before="5"/>
      </w:pPr>
      <w:r>
        <w:t>The</w:t>
      </w:r>
      <w:r>
        <w:rPr>
          <w:spacing w:val="-1"/>
        </w:rPr>
        <w:t xml:space="preserve"> </w:t>
      </w:r>
      <w:r>
        <w:t>family</w:t>
      </w:r>
      <w:r>
        <w:rPr>
          <w:spacing w:val="-1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 in</w:t>
      </w:r>
      <w:r>
        <w:rPr>
          <w:spacing w:val="-2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assistance and</w:t>
      </w:r>
      <w:r>
        <w:rPr>
          <w:spacing w:val="-4"/>
        </w:rPr>
        <w:t xml:space="preserve"> </w:t>
      </w:r>
      <w:r>
        <w:t>fill</w:t>
      </w:r>
      <w:r>
        <w:rPr>
          <w:spacing w:val="-1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 xml:space="preserve">the </w:t>
      </w:r>
      <w:r w:rsidR="0092544C">
        <w:t>BBFA</w:t>
      </w:r>
      <w:r>
        <w:rPr>
          <w:spacing w:val="-4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online.</w:t>
      </w:r>
    </w:p>
    <w:p w14:paraId="46CBBD05" w14:textId="77777777" w:rsidR="00D33B1D" w:rsidRDefault="00041C8A">
      <w:pPr>
        <w:pStyle w:val="ListParagraph"/>
        <w:numPr>
          <w:ilvl w:val="0"/>
          <w:numId w:val="1"/>
        </w:numPr>
        <w:tabs>
          <w:tab w:val="left" w:pos="812"/>
          <w:tab w:val="left" w:pos="813"/>
        </w:tabs>
        <w:spacing w:before="5"/>
      </w:pPr>
      <w:r>
        <w:t>The</w:t>
      </w:r>
      <w:r>
        <w:rPr>
          <w:spacing w:val="-2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fulfill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erformance</w:t>
      </w:r>
      <w:r>
        <w:rPr>
          <w:spacing w:val="-1"/>
        </w:rPr>
        <w:t xml:space="preserve"> </w:t>
      </w:r>
      <w:r>
        <w:t>standard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mai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gram.</w:t>
      </w:r>
    </w:p>
    <w:p w14:paraId="111F3D30" w14:textId="77777777" w:rsidR="00D33B1D" w:rsidRDefault="00041C8A">
      <w:pPr>
        <w:pStyle w:val="ListParagraph"/>
        <w:numPr>
          <w:ilvl w:val="0"/>
          <w:numId w:val="1"/>
        </w:numPr>
        <w:tabs>
          <w:tab w:val="left" w:pos="812"/>
          <w:tab w:val="left" w:pos="813"/>
        </w:tabs>
        <w:spacing w:before="3" w:line="244" w:lineRule="auto"/>
        <w:ind w:right="1803"/>
      </w:pPr>
      <w:r>
        <w:t xml:space="preserve">The student must show diligence in work, willingness to concentrate on </w:t>
      </w:r>
      <w:r w:rsidR="00647A45">
        <w:t>assigned tasks</w:t>
      </w:r>
      <w:r>
        <w:t>, and</w:t>
      </w:r>
      <w:r w:rsidR="00647A45">
        <w:t xml:space="preserve"> </w:t>
      </w:r>
      <w:r>
        <w:t>acceptance</w:t>
      </w:r>
      <w:r>
        <w:rPr>
          <w:spacing w:val="-3"/>
        </w:rPr>
        <w:t xml:space="preserve"> </w:t>
      </w:r>
      <w:r>
        <w:t xml:space="preserve">of </w:t>
      </w:r>
      <w:r w:rsidR="00647A45">
        <w:t>various</w:t>
      </w:r>
      <w:r>
        <w:t xml:space="preserve"> jobs.</w:t>
      </w:r>
    </w:p>
    <w:p w14:paraId="767B2224" w14:textId="77777777" w:rsidR="00D33B1D" w:rsidRDefault="00041C8A">
      <w:pPr>
        <w:pStyle w:val="ListParagraph"/>
        <w:numPr>
          <w:ilvl w:val="0"/>
          <w:numId w:val="1"/>
        </w:numPr>
        <w:tabs>
          <w:tab w:val="left" w:pos="812"/>
          <w:tab w:val="left" w:pos="813"/>
        </w:tabs>
        <w:spacing w:line="268" w:lineRule="exact"/>
      </w:pPr>
      <w:r>
        <w:t>The</w:t>
      </w:r>
      <w:r>
        <w:rPr>
          <w:spacing w:val="-1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must be</w:t>
      </w:r>
      <w:r>
        <w:rPr>
          <w:spacing w:val="-3"/>
        </w:rPr>
        <w:t xml:space="preserve"> </w:t>
      </w:r>
      <w:r>
        <w:t>able to work</w:t>
      </w:r>
      <w:r>
        <w:rPr>
          <w:spacing w:val="-3"/>
        </w:rPr>
        <w:t xml:space="preserve"> </w:t>
      </w:r>
      <w:r>
        <w:t>without</w:t>
      </w:r>
      <w:r>
        <w:rPr>
          <w:spacing w:val="-3"/>
        </w:rPr>
        <w:t xml:space="preserve"> </w:t>
      </w:r>
      <w:r>
        <w:t>constant supervision.</w:t>
      </w:r>
    </w:p>
    <w:p w14:paraId="6CD9B8C2" w14:textId="77777777" w:rsidR="00D33B1D" w:rsidRDefault="00D33B1D">
      <w:pPr>
        <w:pStyle w:val="BodyText"/>
        <w:spacing w:before="8"/>
        <w:rPr>
          <w:sz w:val="19"/>
        </w:rPr>
      </w:pPr>
    </w:p>
    <w:p w14:paraId="7791EA14" w14:textId="77777777" w:rsidR="00D33B1D" w:rsidRDefault="00041C8A">
      <w:pPr>
        <w:pStyle w:val="BodyText"/>
        <w:ind w:left="109" w:right="206"/>
      </w:pPr>
      <w:r>
        <w:t>Students will be assigned various indoor and outdoor work assignments. Students are e</w:t>
      </w:r>
      <w:r w:rsidR="00375CC9">
        <w:t xml:space="preserve">xpected to work the entire time. </w:t>
      </w:r>
      <w:r>
        <w:t>Any student found not working or misbehaving will be given a warning. The second warning will mean automatic</w:t>
      </w:r>
      <w:r>
        <w:rPr>
          <w:spacing w:val="1"/>
        </w:rPr>
        <w:t xml:space="preserve"> </w:t>
      </w:r>
      <w:r>
        <w:t>dismissal</w:t>
      </w:r>
      <w:r>
        <w:rPr>
          <w:spacing w:val="-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mmer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Program.</w:t>
      </w:r>
    </w:p>
    <w:p w14:paraId="33CDE7FE" w14:textId="77777777" w:rsidR="00D33B1D" w:rsidRDefault="00D33B1D">
      <w:pPr>
        <w:pStyle w:val="BodyText"/>
        <w:spacing w:before="7"/>
        <w:rPr>
          <w:sz w:val="19"/>
        </w:rPr>
      </w:pPr>
    </w:p>
    <w:p w14:paraId="7D49D64F" w14:textId="37E38011" w:rsidR="00D33B1D" w:rsidRDefault="00041C8A">
      <w:pPr>
        <w:pStyle w:val="BodyText"/>
        <w:ind w:left="109"/>
      </w:pPr>
      <w:r>
        <w:t>Each student must obey any staff member of DHS: teachers, maintenance personnel, administrative assistants, and</w:t>
      </w:r>
      <w:r>
        <w:rPr>
          <w:spacing w:val="1"/>
        </w:rPr>
        <w:t xml:space="preserve"> </w:t>
      </w:r>
      <w:r>
        <w:t>administration.</w:t>
      </w:r>
      <w:r>
        <w:rPr>
          <w:spacing w:val="1"/>
        </w:rPr>
        <w:t xml:space="preserve"> </w:t>
      </w:r>
      <w:r w:rsidR="00686D11">
        <w:t xml:space="preserve">Mr. </w:t>
      </w:r>
      <w:r w:rsidR="002C3521">
        <w:t>Jeff Glosier</w:t>
      </w:r>
      <w:r w:rsidR="00686D11">
        <w:t>, Facilities and Securities Director</w:t>
      </w:r>
      <w:r>
        <w:t xml:space="preserve"> and the program supervisor</w:t>
      </w:r>
      <w:r w:rsidR="00FC128F">
        <w:t>,</w:t>
      </w:r>
      <w:r>
        <w:t xml:space="preserve"> mu</w:t>
      </w:r>
      <w:r w:rsidR="00375CC9">
        <w:t xml:space="preserve">st be notified of any tardiness, </w:t>
      </w:r>
      <w:r>
        <w:t>absence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arly</w:t>
      </w:r>
      <w:r>
        <w:rPr>
          <w:spacing w:val="-2"/>
        </w:rPr>
        <w:t xml:space="preserve"> </w:t>
      </w:r>
      <w:r w:rsidR="00686D11">
        <w:t>departure</w:t>
      </w:r>
      <w:r>
        <w:t>.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se condition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ccur,</w:t>
      </w:r>
      <w:r>
        <w:rPr>
          <w:spacing w:val="-3"/>
        </w:rPr>
        <w:t xml:space="preserve"> </w:t>
      </w:r>
      <w:r>
        <w:t>parental</w:t>
      </w:r>
      <w:r>
        <w:rPr>
          <w:spacing w:val="-1"/>
        </w:rPr>
        <w:t xml:space="preserve"> </w:t>
      </w:r>
      <w:r>
        <w:t>explanation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ecessary.</w:t>
      </w:r>
    </w:p>
    <w:p w14:paraId="14AF8924" w14:textId="77777777" w:rsidR="00D33B1D" w:rsidRDefault="00E27260">
      <w:pPr>
        <w:pStyle w:val="BodyText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4F84B59" wp14:editId="446F4E81">
                <wp:simplePos x="0" y="0"/>
                <wp:positionH relativeFrom="page">
                  <wp:posOffset>457200</wp:posOffset>
                </wp:positionH>
                <wp:positionV relativeFrom="paragraph">
                  <wp:posOffset>219075</wp:posOffset>
                </wp:positionV>
                <wp:extent cx="6876415" cy="26035"/>
                <wp:effectExtent l="0" t="0" r="0" b="0"/>
                <wp:wrapTopAndBottom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6415" cy="260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6D752A" id="Rectangle 16" o:spid="_x0000_s1026" style="position:absolute;margin-left:36pt;margin-top:17.25pt;width:541.45pt;height:2.0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" fillcolor="black" stroked="f">
                <w10:wrap type="topAndBottom" anchorx="page"/>
              </v:rect>
            </w:pict>
          </mc:Fallback>
        </mc:AlternateContent>
      </w:r>
    </w:p>
    <w:p w14:paraId="2D2CE80C" w14:textId="77777777" w:rsidR="00D33B1D" w:rsidRDefault="00D33B1D">
      <w:pPr>
        <w:pStyle w:val="BodyText"/>
        <w:spacing w:before="10"/>
        <w:rPr>
          <w:sz w:val="20"/>
        </w:rPr>
      </w:pPr>
    </w:p>
    <w:p w14:paraId="2ECED027" w14:textId="02EF0DBB" w:rsidR="00686D11" w:rsidRPr="00686D11" w:rsidRDefault="00041C8A" w:rsidP="00686D11">
      <w:pPr>
        <w:pStyle w:val="BodyText"/>
        <w:tabs>
          <w:tab w:val="left" w:pos="5125"/>
          <w:tab w:val="left" w:pos="9489"/>
        </w:tabs>
        <w:spacing w:before="56" w:line="439" w:lineRule="auto"/>
        <w:ind w:left="100" w:right="1409"/>
        <w:rPr>
          <w:spacing w:val="-50"/>
          <w:w w:val="105"/>
        </w:rPr>
      </w:pPr>
      <w:r>
        <w:rPr>
          <w:w w:val="105"/>
        </w:rPr>
        <w:t xml:space="preserve">Please fill out the following information and </w:t>
      </w:r>
      <w:r w:rsidR="00686D11">
        <w:rPr>
          <w:w w:val="105"/>
        </w:rPr>
        <w:t xml:space="preserve">email your copy to </w:t>
      </w:r>
      <w:hyperlink r:id="rId7" w:history="1">
        <w:r w:rsidR="00686D11" w:rsidRPr="00465C75">
          <w:rPr>
            <w:rStyle w:val="Hyperlink"/>
            <w:w w:val="105"/>
          </w:rPr>
          <w:t>bkuhn@duchesne-hs.org</w:t>
        </w:r>
      </w:hyperlink>
      <w:r w:rsidR="00686D11">
        <w:rPr>
          <w:w w:val="105"/>
        </w:rPr>
        <w:t xml:space="preserve"> </w:t>
      </w:r>
      <w:r>
        <w:rPr>
          <w:w w:val="105"/>
        </w:rPr>
        <w:t xml:space="preserve">no later than </w:t>
      </w:r>
      <w:r w:rsidR="00253E1C">
        <w:rPr>
          <w:w w:val="105"/>
        </w:rPr>
        <w:t>Monda</w:t>
      </w:r>
      <w:r w:rsidR="00686D11">
        <w:rPr>
          <w:w w:val="105"/>
        </w:rPr>
        <w:t xml:space="preserve">y, March </w:t>
      </w:r>
      <w:r w:rsidR="00253E1C">
        <w:rPr>
          <w:w w:val="105"/>
        </w:rPr>
        <w:t>9</w:t>
      </w:r>
      <w:r w:rsidR="00686D11">
        <w:rPr>
          <w:w w:val="105"/>
        </w:rPr>
        <w:t>, 202</w:t>
      </w:r>
      <w:r w:rsidR="00253E1C">
        <w:rPr>
          <w:w w:val="105"/>
        </w:rPr>
        <w:t>6</w:t>
      </w:r>
      <w:r>
        <w:rPr>
          <w:w w:val="105"/>
        </w:rPr>
        <w:t>.</w:t>
      </w:r>
      <w:r w:rsidR="00D20C05">
        <w:rPr>
          <w:w w:val="105"/>
        </w:rPr>
        <w:t xml:space="preserve"> </w:t>
      </w:r>
      <w:r>
        <w:rPr>
          <w:spacing w:val="-50"/>
          <w:w w:val="105"/>
        </w:rPr>
        <w:t xml:space="preserve"> </w:t>
      </w:r>
    </w:p>
    <w:p w14:paraId="4F14400F" w14:textId="77777777" w:rsidR="00D33B1D" w:rsidRDefault="00041C8A" w:rsidP="00CB65F4">
      <w:pPr>
        <w:pStyle w:val="BodyText"/>
        <w:tabs>
          <w:tab w:val="left" w:pos="5125"/>
          <w:tab w:val="left" w:pos="9489"/>
        </w:tabs>
        <w:spacing w:before="56" w:line="439" w:lineRule="auto"/>
        <w:ind w:left="100" w:right="1409"/>
      </w:pPr>
      <w:r>
        <w:t>Name</w:t>
      </w:r>
      <w:r>
        <w:rPr>
          <w:spacing w:val="-3"/>
        </w:rPr>
        <w:t xml:space="preserve"> </w:t>
      </w:r>
      <w:r>
        <w:t>of Student:</w:t>
      </w:r>
      <w:r w:rsidR="00BA67B2">
        <w:t xml:space="preserve"> </w:t>
      </w:r>
      <w:r>
        <w:rPr>
          <w:u w:val="single"/>
        </w:rPr>
        <w:tab/>
      </w:r>
      <w:r w:rsidR="00647A45">
        <w:t>C</w:t>
      </w:r>
      <w:r>
        <w:t>e</w:t>
      </w:r>
      <w:r w:rsidR="00647A45">
        <w:t>ll</w:t>
      </w:r>
      <w:r>
        <w:rPr>
          <w:spacing w:val="-2"/>
        </w:rPr>
        <w:t xml:space="preserve"> </w:t>
      </w:r>
      <w:r>
        <w:t>Number</w:t>
      </w:r>
      <w:r w:rsidR="00CB65F4">
        <w:t>:</w:t>
      </w:r>
      <w:r w:rsidR="00CB65F4" w:rsidRPr="00CB65F4">
        <w:t xml:space="preserve"> </w:t>
      </w:r>
      <w:r w:rsidR="00CB65F4">
        <w:rPr>
          <w:u w:val="single"/>
        </w:rPr>
        <w:t xml:space="preserve"> </w:t>
      </w:r>
      <w:r w:rsidR="00CB65F4">
        <w:rPr>
          <w:u w:val="single"/>
        </w:rPr>
        <w:tab/>
      </w:r>
    </w:p>
    <w:p w14:paraId="56EA5BC3" w14:textId="77777777" w:rsidR="00D33B1D" w:rsidRDefault="00041C8A" w:rsidP="00CB65F4">
      <w:pPr>
        <w:pStyle w:val="BodyText"/>
        <w:tabs>
          <w:tab w:val="left" w:pos="5089"/>
          <w:tab w:val="left" w:pos="9389"/>
        </w:tabs>
        <w:spacing w:before="9"/>
        <w:ind w:left="100"/>
        <w:rPr>
          <w:u w:val="single"/>
        </w:rPr>
      </w:pPr>
      <w:r>
        <w:t>Address:</w:t>
      </w:r>
      <w:r w:rsidR="00BA67B2">
        <w:t xml:space="preserve"> </w:t>
      </w:r>
      <w:r>
        <w:rPr>
          <w:u w:val="single"/>
        </w:rPr>
        <w:tab/>
      </w:r>
      <w:r>
        <w:t>City/State</w:t>
      </w:r>
      <w:r>
        <w:rPr>
          <w:spacing w:val="-11"/>
        </w:rPr>
        <w:t xml:space="preserve"> </w:t>
      </w:r>
      <w:r>
        <w:t>/Zip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CB65F4">
        <w:rPr>
          <w:u w:val="single"/>
        </w:rPr>
        <w:t>_</w:t>
      </w:r>
    </w:p>
    <w:p w14:paraId="77CF1949" w14:textId="77777777" w:rsidR="00CB65F4" w:rsidRPr="00CB65F4" w:rsidRDefault="00CB65F4" w:rsidP="00CB65F4">
      <w:pPr>
        <w:pStyle w:val="BodyText"/>
        <w:tabs>
          <w:tab w:val="left" w:pos="5089"/>
          <w:tab w:val="left" w:pos="9389"/>
        </w:tabs>
        <w:spacing w:before="9"/>
        <w:ind w:left="100"/>
      </w:pPr>
    </w:p>
    <w:p w14:paraId="5F09F05E" w14:textId="77777777" w:rsidR="00D33B1D" w:rsidRDefault="00041C8A">
      <w:pPr>
        <w:pStyle w:val="BodyText"/>
        <w:tabs>
          <w:tab w:val="left" w:pos="5041"/>
          <w:tab w:val="left" w:pos="9413"/>
        </w:tabs>
        <w:spacing w:before="56"/>
        <w:ind w:left="100"/>
      </w:pPr>
      <w:r>
        <w:t>Current</w:t>
      </w:r>
      <w:r>
        <w:rPr>
          <w:spacing w:val="-1"/>
        </w:rPr>
        <w:t xml:space="preserve"> </w:t>
      </w:r>
      <w:r>
        <w:t>School:</w:t>
      </w:r>
      <w:r w:rsidR="00BA67B2">
        <w:t xml:space="preserve"> </w:t>
      </w:r>
      <w:r>
        <w:rPr>
          <w:u w:val="single"/>
        </w:rPr>
        <w:tab/>
      </w:r>
      <w:r w:rsidR="008333D0">
        <w:rPr>
          <w:u w:val="single"/>
        </w:rPr>
        <w:t xml:space="preserve"> </w:t>
      </w:r>
      <w:r>
        <w:t>Parish:</w:t>
      </w:r>
      <w:r w:rsidR="00CB65F4" w:rsidRPr="00CB65F4">
        <w:rPr>
          <w:u w:val="single"/>
        </w:rPr>
        <w:t xml:space="preserve"> </w:t>
      </w:r>
      <w:r w:rsidR="00CB65F4">
        <w:rPr>
          <w:u w:val="single"/>
        </w:rPr>
        <w:tab/>
        <w:t xml:space="preserve"> </w:t>
      </w:r>
      <w:r>
        <w:rPr>
          <w:spacing w:val="-1"/>
        </w:rPr>
        <w:t xml:space="preserve"> </w:t>
      </w:r>
    </w:p>
    <w:p w14:paraId="1B5720E4" w14:textId="77777777" w:rsidR="00D33B1D" w:rsidRDefault="00D33B1D">
      <w:pPr>
        <w:pStyle w:val="BodyText"/>
        <w:spacing w:before="5"/>
        <w:rPr>
          <w:sz w:val="17"/>
        </w:rPr>
      </w:pPr>
    </w:p>
    <w:p w14:paraId="78957D07" w14:textId="77777777" w:rsidR="00D33B1D" w:rsidRDefault="00041C8A">
      <w:pPr>
        <w:pStyle w:val="BodyText"/>
        <w:tabs>
          <w:tab w:val="left" w:pos="5094"/>
          <w:tab w:val="left" w:pos="9329"/>
        </w:tabs>
        <w:spacing w:before="56"/>
        <w:ind w:left="100"/>
      </w:pPr>
      <w:r>
        <w:t>Principal's</w:t>
      </w:r>
      <w:r>
        <w:rPr>
          <w:spacing w:val="-2"/>
        </w:rPr>
        <w:t xml:space="preserve"> </w:t>
      </w:r>
      <w:r>
        <w:t>Name:</w:t>
      </w:r>
      <w:r w:rsidR="00BA67B2">
        <w:t xml:space="preserve"> </w:t>
      </w:r>
      <w:r>
        <w:rPr>
          <w:u w:val="single"/>
        </w:rPr>
        <w:tab/>
      </w:r>
      <w:r>
        <w:t>School</w:t>
      </w:r>
      <w:r>
        <w:rPr>
          <w:spacing w:val="-3"/>
        </w:rPr>
        <w:t xml:space="preserve"> </w:t>
      </w:r>
      <w:r>
        <w:t>Phone</w:t>
      </w:r>
      <w:r>
        <w:rPr>
          <w:spacing w:val="1"/>
        </w:rPr>
        <w:t xml:space="preserve"> </w:t>
      </w:r>
      <w:r>
        <w:t>Number:</w:t>
      </w:r>
      <w:r>
        <w:rPr>
          <w:spacing w:val="-4"/>
        </w:rPr>
        <w:t xml:space="preserve"> </w:t>
      </w:r>
      <w:r>
        <w:rPr>
          <w:u w:val="single"/>
        </w:rPr>
        <w:t xml:space="preserve"> </w:t>
      </w:r>
      <w:r w:rsidR="00BA67B2">
        <w:rPr>
          <w:u w:val="single"/>
        </w:rPr>
        <w:t>__</w:t>
      </w:r>
      <w:r>
        <w:rPr>
          <w:u w:val="single"/>
        </w:rPr>
        <w:tab/>
      </w:r>
      <w:r w:rsidR="00CB65F4">
        <w:rPr>
          <w:u w:val="single"/>
        </w:rPr>
        <w:t>_</w:t>
      </w:r>
    </w:p>
    <w:p w14:paraId="19EA6A35" w14:textId="77777777" w:rsidR="00D33B1D" w:rsidRDefault="00D33B1D">
      <w:pPr>
        <w:sectPr w:rsidR="00D33B1D">
          <w:type w:val="continuous"/>
          <w:pgSz w:w="12240" w:h="15840"/>
          <w:pgMar w:top="780" w:right="580" w:bottom="280" w:left="620" w:header="720" w:footer="720" w:gutter="0"/>
          <w:cols w:space="720"/>
        </w:sectPr>
      </w:pPr>
    </w:p>
    <w:p w14:paraId="50F9460D" w14:textId="77777777" w:rsidR="008D7B7C" w:rsidRDefault="008D7B7C">
      <w:pPr>
        <w:pStyle w:val="BodyText"/>
        <w:spacing w:before="39" w:line="360" w:lineRule="auto"/>
        <w:ind w:left="100" w:right="148"/>
      </w:pPr>
    </w:p>
    <w:p w14:paraId="06012F8D" w14:textId="77777777" w:rsidR="008D7B7C" w:rsidRDefault="008D7B7C">
      <w:pPr>
        <w:pStyle w:val="BodyText"/>
        <w:spacing w:before="39" w:line="360" w:lineRule="auto"/>
        <w:ind w:left="100" w:right="148"/>
      </w:pPr>
    </w:p>
    <w:p w14:paraId="7689EAFE" w14:textId="77777777" w:rsidR="00D33B1D" w:rsidRDefault="00041C8A">
      <w:pPr>
        <w:pStyle w:val="BodyText"/>
        <w:spacing w:before="39" w:line="360" w:lineRule="auto"/>
        <w:ind w:left="100" w:right="148"/>
      </w:pPr>
      <w:r>
        <w:t xml:space="preserve">What is the family income situation? Please state the job of your mother and/or father, </w:t>
      </w:r>
      <w:r w:rsidR="00375CC9">
        <w:t xml:space="preserve">estimated income for the family, </w:t>
      </w:r>
      <w:r>
        <w:t>and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money-making</w:t>
      </w:r>
      <w:r>
        <w:rPr>
          <w:spacing w:val="-1"/>
        </w:rPr>
        <w:t xml:space="preserve"> </w:t>
      </w:r>
      <w:r>
        <w:t>jobs you</w:t>
      </w:r>
      <w:r>
        <w:rPr>
          <w:spacing w:val="-2"/>
        </w:rPr>
        <w:t xml:space="preserve"> </w:t>
      </w:r>
      <w:r>
        <w:t>will have</w:t>
      </w:r>
      <w:r>
        <w:rPr>
          <w:spacing w:val="1"/>
        </w:rPr>
        <w:t xml:space="preserve"> </w:t>
      </w:r>
      <w:r>
        <w:t>during</w:t>
      </w:r>
      <w:r>
        <w:rPr>
          <w:spacing w:val="-1"/>
        </w:rPr>
        <w:t xml:space="preserve"> </w:t>
      </w:r>
      <w:r>
        <w:t>the school</w:t>
      </w:r>
      <w:r>
        <w:rPr>
          <w:spacing w:val="-3"/>
        </w:rPr>
        <w:t xml:space="preserve"> </w:t>
      </w:r>
      <w:r>
        <w:t>year and/or summer:</w:t>
      </w:r>
    </w:p>
    <w:p w14:paraId="24090A03" w14:textId="77777777" w:rsidR="00D33B1D" w:rsidRDefault="00E27260">
      <w:pPr>
        <w:pStyle w:val="BodyText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D23750A" wp14:editId="544DFA17">
                <wp:simplePos x="0" y="0"/>
                <wp:positionH relativeFrom="page">
                  <wp:posOffset>457200</wp:posOffset>
                </wp:positionH>
                <wp:positionV relativeFrom="paragraph">
                  <wp:posOffset>154305</wp:posOffset>
                </wp:positionV>
                <wp:extent cx="5913120" cy="1270"/>
                <wp:effectExtent l="0" t="0" r="0" b="0"/>
                <wp:wrapTopAndBottom/>
                <wp:docPr id="15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312"/>
                            <a:gd name="T2" fmla="+- 0 10032 720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49011" id="Freeform 15" o:spid="_x0000_s1026" style="position:absolute;margin-left:36pt;margin-top:12.15pt;width:465.6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E802F21" wp14:editId="269CD89C">
                <wp:simplePos x="0" y="0"/>
                <wp:positionH relativeFrom="page">
                  <wp:posOffset>457200</wp:posOffset>
                </wp:positionH>
                <wp:positionV relativeFrom="paragraph">
                  <wp:posOffset>410210</wp:posOffset>
                </wp:positionV>
                <wp:extent cx="5913120" cy="1270"/>
                <wp:effectExtent l="0" t="0" r="0" b="0"/>
                <wp:wrapTopAndBottom/>
                <wp:docPr id="14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312"/>
                            <a:gd name="T2" fmla="+- 0 10032 720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483EB5" id="Freeform 14" o:spid="_x0000_s1026" style="position:absolute;margin-left:36pt;margin-top:32.3pt;width:465.6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</w:p>
    <w:p w14:paraId="09D1D2C2" w14:textId="77777777" w:rsidR="00D33B1D" w:rsidRDefault="00D33B1D">
      <w:pPr>
        <w:pStyle w:val="BodyText"/>
        <w:spacing w:before="1"/>
        <w:rPr>
          <w:sz w:val="26"/>
        </w:rPr>
      </w:pPr>
    </w:p>
    <w:p w14:paraId="518F22C2" w14:textId="77777777" w:rsidR="00D33B1D" w:rsidRDefault="00041C8A">
      <w:pPr>
        <w:pStyle w:val="BodyText"/>
        <w:spacing w:before="122"/>
        <w:ind w:left="100"/>
      </w:pPr>
      <w:r>
        <w:t>Describe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family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ituation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 known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 school:</w:t>
      </w:r>
    </w:p>
    <w:p w14:paraId="7B3554D9" w14:textId="77777777" w:rsidR="00D33B1D" w:rsidRDefault="00E27260">
      <w:pPr>
        <w:pStyle w:val="BodyText"/>
        <w:spacing w:before="12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A2EA76B" wp14:editId="1AD9B068">
                <wp:simplePos x="0" y="0"/>
                <wp:positionH relativeFrom="page">
                  <wp:posOffset>484505</wp:posOffset>
                </wp:positionH>
                <wp:positionV relativeFrom="paragraph">
                  <wp:posOffset>238760</wp:posOffset>
                </wp:positionV>
                <wp:extent cx="5845175" cy="1270"/>
                <wp:effectExtent l="0" t="0" r="0" b="0"/>
                <wp:wrapTopAndBottom/>
                <wp:docPr id="13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5175" cy="1270"/>
                        </a:xfrm>
                        <a:custGeom>
                          <a:avLst/>
                          <a:gdLst>
                            <a:gd name="T0" fmla="+- 0 763 763"/>
                            <a:gd name="T1" fmla="*/ T0 w 9205"/>
                            <a:gd name="T2" fmla="+- 0 9967 763"/>
                            <a:gd name="T3" fmla="*/ T2 w 920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205">
                              <a:moveTo>
                                <a:pt x="0" y="0"/>
                              </a:moveTo>
                              <a:lnTo>
                                <a:pt x="9204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4E538" id="Freeform 13" o:spid="_x0000_s1026" style="position:absolute;margin-left:38.15pt;margin-top:18.8pt;width:460.2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" path="m,l9204,e" filled="f" strokeweight=".25292mm">
                <v:path arrowok="t" o:connecttype="custom" o:connectlocs="0,0;58445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2C5134EA" wp14:editId="4267B226">
                <wp:simplePos x="0" y="0"/>
                <wp:positionH relativeFrom="page">
                  <wp:posOffset>484505</wp:posOffset>
                </wp:positionH>
                <wp:positionV relativeFrom="paragraph">
                  <wp:posOffset>495300</wp:posOffset>
                </wp:positionV>
                <wp:extent cx="5845175" cy="1270"/>
                <wp:effectExtent l="0" t="0" r="0" b="0"/>
                <wp:wrapTopAndBottom/>
                <wp:docPr id="12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5175" cy="1270"/>
                        </a:xfrm>
                        <a:custGeom>
                          <a:avLst/>
                          <a:gdLst>
                            <a:gd name="T0" fmla="+- 0 763 763"/>
                            <a:gd name="T1" fmla="*/ T0 w 9205"/>
                            <a:gd name="T2" fmla="+- 0 9967 763"/>
                            <a:gd name="T3" fmla="*/ T2 w 920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205">
                              <a:moveTo>
                                <a:pt x="0" y="0"/>
                              </a:moveTo>
                              <a:lnTo>
                                <a:pt x="9204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9912E5" id="Freeform 12" o:spid="_x0000_s1026" style="position:absolute;margin-left:38.15pt;margin-top:39pt;width:460.2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" path="m,l9204,e" filled="f" strokeweight=".25292mm">
                <v:path arrowok="t" o:connecttype="custom" o:connectlocs="0,0;5844540,0" o:connectangles="0,0"/>
                <w10:wrap type="topAndBottom" anchorx="page"/>
              </v:shape>
            </w:pict>
          </mc:Fallback>
        </mc:AlternateContent>
      </w:r>
    </w:p>
    <w:p w14:paraId="48050A02" w14:textId="77777777" w:rsidR="00D33B1D" w:rsidRDefault="00D33B1D">
      <w:pPr>
        <w:pStyle w:val="BodyText"/>
        <w:spacing w:before="1"/>
        <w:rPr>
          <w:sz w:val="26"/>
        </w:rPr>
      </w:pPr>
    </w:p>
    <w:p w14:paraId="045DCE44" w14:textId="77777777" w:rsidR="00D33B1D" w:rsidRDefault="00041C8A">
      <w:pPr>
        <w:pStyle w:val="BodyText"/>
        <w:spacing w:before="124"/>
        <w:ind w:left="100"/>
      </w:pPr>
      <w:r>
        <w:t>Why do you</w:t>
      </w:r>
      <w:r>
        <w:rPr>
          <w:spacing w:val="-4"/>
        </w:rPr>
        <w:t xml:space="preserve"> </w:t>
      </w:r>
      <w:r>
        <w:t>wish</w:t>
      </w:r>
      <w:r>
        <w:rPr>
          <w:spacing w:val="-1"/>
        </w:rPr>
        <w:t xml:space="preserve"> </w:t>
      </w:r>
      <w:r>
        <w:t>to work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DHS</w:t>
      </w:r>
      <w:r>
        <w:rPr>
          <w:spacing w:val="-4"/>
        </w:rPr>
        <w:t xml:space="preserve"> </w:t>
      </w:r>
      <w:r>
        <w:t>Summer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Program?</w:t>
      </w:r>
    </w:p>
    <w:p w14:paraId="1DBEAA85" w14:textId="77777777" w:rsidR="00D33B1D" w:rsidRDefault="00E27260">
      <w:pPr>
        <w:pStyle w:val="BodyText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F2A3E0A" wp14:editId="329ABE21">
                <wp:simplePos x="0" y="0"/>
                <wp:positionH relativeFrom="page">
                  <wp:posOffset>457200</wp:posOffset>
                </wp:positionH>
                <wp:positionV relativeFrom="paragraph">
                  <wp:posOffset>239395</wp:posOffset>
                </wp:positionV>
                <wp:extent cx="5913120" cy="1270"/>
                <wp:effectExtent l="0" t="0" r="0" b="0"/>
                <wp:wrapTopAndBottom/>
                <wp:docPr id="11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312"/>
                            <a:gd name="T2" fmla="+- 0 10032 720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E32B52" id="Freeform 11" o:spid="_x0000_s1026" style="position:absolute;margin-left:36pt;margin-top:18.85pt;width:465.6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757CD02D" wp14:editId="504B4688">
                <wp:simplePos x="0" y="0"/>
                <wp:positionH relativeFrom="page">
                  <wp:posOffset>457200</wp:posOffset>
                </wp:positionH>
                <wp:positionV relativeFrom="paragraph">
                  <wp:posOffset>495300</wp:posOffset>
                </wp:positionV>
                <wp:extent cx="5913120" cy="1270"/>
                <wp:effectExtent l="0" t="0" r="0" b="0"/>
                <wp:wrapTopAndBottom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312"/>
                            <a:gd name="T2" fmla="+- 0 10032 720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B4E7DA" id="Freeform 10" o:spid="_x0000_s1026" style="position:absolute;margin-left:36pt;margin-top:39pt;width:465.6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</w:p>
    <w:p w14:paraId="36A0836A" w14:textId="77777777" w:rsidR="00D33B1D" w:rsidRDefault="00D33B1D">
      <w:pPr>
        <w:pStyle w:val="BodyText"/>
        <w:spacing w:before="1"/>
        <w:rPr>
          <w:sz w:val="26"/>
        </w:rPr>
      </w:pPr>
    </w:p>
    <w:p w14:paraId="46DE3DD8" w14:textId="77777777" w:rsidR="00D33B1D" w:rsidRDefault="00041C8A">
      <w:pPr>
        <w:pStyle w:val="BodyText"/>
        <w:spacing w:before="122"/>
        <w:ind w:left="100"/>
      </w:pPr>
      <w:r>
        <w:t>Please</w:t>
      </w:r>
      <w:r>
        <w:rPr>
          <w:spacing w:val="-1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any sports,</w:t>
      </w:r>
      <w:r>
        <w:rPr>
          <w:spacing w:val="-3"/>
        </w:rPr>
        <w:t xml:space="preserve"> </w:t>
      </w:r>
      <w:r>
        <w:t>vacations,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t>that would</w:t>
      </w:r>
      <w:r>
        <w:rPr>
          <w:spacing w:val="-3"/>
        </w:rPr>
        <w:t xml:space="preserve"> </w:t>
      </w:r>
      <w:r>
        <w:t>keep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from working</w:t>
      </w:r>
      <w:r>
        <w:rPr>
          <w:spacing w:val="-2"/>
        </w:rPr>
        <w:t xml:space="preserve"> </w:t>
      </w:r>
      <w:r>
        <w:t>anytime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summer:</w:t>
      </w:r>
    </w:p>
    <w:p w14:paraId="56F7541F" w14:textId="77777777" w:rsidR="00D33B1D" w:rsidRDefault="00E27260">
      <w:pPr>
        <w:pStyle w:val="BodyText"/>
        <w:spacing w:before="12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72DDB6BB" wp14:editId="3EB81048">
                <wp:simplePos x="0" y="0"/>
                <wp:positionH relativeFrom="page">
                  <wp:posOffset>481330</wp:posOffset>
                </wp:positionH>
                <wp:positionV relativeFrom="paragraph">
                  <wp:posOffset>238760</wp:posOffset>
                </wp:positionV>
                <wp:extent cx="5913120" cy="1270"/>
                <wp:effectExtent l="0" t="0" r="0" b="0"/>
                <wp:wrapTopAndBottom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58 758"/>
                            <a:gd name="T1" fmla="*/ T0 w 9312"/>
                            <a:gd name="T2" fmla="+- 0 10070 758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3E8D3" id="Freeform 9" o:spid="_x0000_s1026" style="position:absolute;margin-left:37.9pt;margin-top:18.8pt;width:465.6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365566CF" wp14:editId="0555E613">
                <wp:simplePos x="0" y="0"/>
                <wp:positionH relativeFrom="page">
                  <wp:posOffset>481330</wp:posOffset>
                </wp:positionH>
                <wp:positionV relativeFrom="paragraph">
                  <wp:posOffset>495300</wp:posOffset>
                </wp:positionV>
                <wp:extent cx="5913120" cy="1270"/>
                <wp:effectExtent l="0" t="0" r="0" b="0"/>
                <wp:wrapTopAndBottom/>
                <wp:docPr id="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58 758"/>
                            <a:gd name="T1" fmla="*/ T0 w 9312"/>
                            <a:gd name="T2" fmla="+- 0 10070 758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AD83B8" id="Freeform 8" o:spid="_x0000_s1026" style="position:absolute;margin-left:37.9pt;margin-top:39pt;width:465.6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</w:p>
    <w:p w14:paraId="6962FC21" w14:textId="77777777" w:rsidR="00D33B1D" w:rsidRDefault="00D33B1D">
      <w:pPr>
        <w:pStyle w:val="BodyText"/>
        <w:spacing w:before="1"/>
        <w:rPr>
          <w:sz w:val="26"/>
        </w:rPr>
      </w:pPr>
    </w:p>
    <w:p w14:paraId="156F7A26" w14:textId="77777777" w:rsidR="00D33B1D" w:rsidRDefault="00041C8A">
      <w:pPr>
        <w:pStyle w:val="BodyText"/>
        <w:tabs>
          <w:tab w:val="left" w:pos="6685"/>
          <w:tab w:val="left" w:pos="7938"/>
        </w:tabs>
        <w:spacing w:before="124" w:line="360" w:lineRule="auto"/>
        <w:ind w:left="100" w:right="2303" w:firstLine="19"/>
      </w:pPr>
      <w:r>
        <w:t>Do you have any physical p</w:t>
      </w:r>
      <w:r w:rsidR="00647A45">
        <w:t>roblems we should know about? (Allergies</w:t>
      </w:r>
      <w:r w:rsidR="00375CC9">
        <w:t xml:space="preserve">, physical conditions, acute </w:t>
      </w:r>
      <w:r>
        <w:t>reaction</w:t>
      </w:r>
      <w:r>
        <w:rPr>
          <w:spacing w:val="-3"/>
        </w:rPr>
        <w:t xml:space="preserve"> </w:t>
      </w:r>
      <w:r>
        <w:t>to bee/wasp</w:t>
      </w:r>
      <w:r>
        <w:rPr>
          <w:spacing w:val="-3"/>
        </w:rPr>
        <w:t xml:space="preserve"> </w:t>
      </w:r>
      <w:r>
        <w:t>stings,</w:t>
      </w:r>
      <w:r>
        <w:rPr>
          <w:spacing w:val="-1"/>
        </w:rPr>
        <w:t xml:space="preserve"> </w:t>
      </w:r>
      <w:r>
        <w:t>back problems,</w:t>
      </w:r>
      <w:r>
        <w:rPr>
          <w:spacing w:val="-4"/>
        </w:rPr>
        <w:t xml:space="preserve"> </w:t>
      </w:r>
      <w:r>
        <w:t>etc.)</w:t>
      </w:r>
      <w:r>
        <w:tab/>
        <w:t>NO</w:t>
      </w:r>
      <w:r>
        <w:tab/>
        <w:t>YES</w:t>
      </w:r>
    </w:p>
    <w:p w14:paraId="70ADB674" w14:textId="77777777" w:rsidR="00D33B1D" w:rsidRDefault="00041C8A">
      <w:pPr>
        <w:pStyle w:val="BodyText"/>
        <w:tabs>
          <w:tab w:val="left" w:pos="9397"/>
        </w:tabs>
        <w:spacing w:before="1"/>
        <w:ind w:left="143"/>
      </w:pPr>
      <w:r>
        <w:t>(If</w:t>
      </w:r>
      <w:r>
        <w:rPr>
          <w:spacing w:val="-2"/>
        </w:rPr>
        <w:t xml:space="preserve"> </w:t>
      </w:r>
      <w:r>
        <w:t>yes,</w:t>
      </w:r>
      <w:r>
        <w:rPr>
          <w:spacing w:val="-1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 xml:space="preserve">explain)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33D7840" w14:textId="77777777" w:rsidR="00D33B1D" w:rsidRDefault="00E27260">
      <w:pPr>
        <w:pStyle w:val="BodyText"/>
        <w:spacing w:before="12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4B681655" wp14:editId="732D93E4">
                <wp:simplePos x="0" y="0"/>
                <wp:positionH relativeFrom="page">
                  <wp:posOffset>484505</wp:posOffset>
                </wp:positionH>
                <wp:positionV relativeFrom="paragraph">
                  <wp:posOffset>239395</wp:posOffset>
                </wp:positionV>
                <wp:extent cx="5845175" cy="1270"/>
                <wp:effectExtent l="0" t="0" r="0" b="0"/>
                <wp:wrapTopAndBottom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5175" cy="1270"/>
                        </a:xfrm>
                        <a:custGeom>
                          <a:avLst/>
                          <a:gdLst>
                            <a:gd name="T0" fmla="+- 0 763 763"/>
                            <a:gd name="T1" fmla="*/ T0 w 9205"/>
                            <a:gd name="T2" fmla="+- 0 9967 763"/>
                            <a:gd name="T3" fmla="*/ T2 w 920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205">
                              <a:moveTo>
                                <a:pt x="0" y="0"/>
                              </a:moveTo>
                              <a:lnTo>
                                <a:pt x="9204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FD8CB8" id="Freeform 7" o:spid="_x0000_s1026" style="position:absolute;margin-left:38.15pt;margin-top:18.85pt;width:460.25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" path="m,l9204,e" filled="f" strokeweight=".25292mm">
                <v:path arrowok="t" o:connecttype="custom" o:connectlocs="0,0;5844540,0" o:connectangles="0,0"/>
                <w10:wrap type="topAndBottom" anchorx="page"/>
              </v:shape>
            </w:pict>
          </mc:Fallback>
        </mc:AlternateContent>
      </w:r>
    </w:p>
    <w:p w14:paraId="783B0FAE" w14:textId="77777777" w:rsidR="00D33B1D" w:rsidRDefault="00041C8A">
      <w:pPr>
        <w:pStyle w:val="BodyText"/>
        <w:spacing w:before="122"/>
        <w:ind w:left="100"/>
      </w:pPr>
      <w:r>
        <w:t>List</w:t>
      </w:r>
      <w:r>
        <w:rPr>
          <w:spacing w:val="-1"/>
        </w:rPr>
        <w:t xml:space="preserve"> </w:t>
      </w:r>
      <w:r>
        <w:t>any previous</w:t>
      </w:r>
      <w:r>
        <w:rPr>
          <w:spacing w:val="-3"/>
        </w:rPr>
        <w:t xml:space="preserve"> </w:t>
      </w:r>
      <w:r>
        <w:t>job</w:t>
      </w:r>
      <w:r>
        <w:rPr>
          <w:spacing w:val="-4"/>
        </w:rPr>
        <w:t xml:space="preserve"> </w:t>
      </w:r>
      <w:r>
        <w:t>experience that would</w:t>
      </w:r>
      <w:r>
        <w:rPr>
          <w:spacing w:val="-3"/>
        </w:rPr>
        <w:t xml:space="preserve"> </w:t>
      </w:r>
      <w:r>
        <w:t>be helpful</w:t>
      </w:r>
      <w:r>
        <w:rPr>
          <w:spacing w:val="-4"/>
        </w:rPr>
        <w:t xml:space="preserve"> </w:t>
      </w:r>
      <w:r>
        <w:t>at DHS:</w:t>
      </w:r>
    </w:p>
    <w:p w14:paraId="0CD57DA6" w14:textId="77777777" w:rsidR="00D33B1D" w:rsidRDefault="00E27260">
      <w:pPr>
        <w:pStyle w:val="BodyText"/>
        <w:spacing w:before="12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368F89F0" wp14:editId="3BAB9C9F">
                <wp:simplePos x="0" y="0"/>
                <wp:positionH relativeFrom="page">
                  <wp:posOffset>457200</wp:posOffset>
                </wp:positionH>
                <wp:positionV relativeFrom="paragraph">
                  <wp:posOffset>238760</wp:posOffset>
                </wp:positionV>
                <wp:extent cx="5913120" cy="1270"/>
                <wp:effectExtent l="0" t="0" r="0" b="0"/>
                <wp:wrapTopAndBottom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312"/>
                            <a:gd name="T2" fmla="+- 0 10032 720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5B3ED" id="Freeform 6" o:spid="_x0000_s1026" style="position:absolute;margin-left:36pt;margin-top:18.8pt;width:465.6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41A450D6" wp14:editId="57BDE9BF">
                <wp:simplePos x="0" y="0"/>
                <wp:positionH relativeFrom="page">
                  <wp:posOffset>457200</wp:posOffset>
                </wp:positionH>
                <wp:positionV relativeFrom="paragraph">
                  <wp:posOffset>495300</wp:posOffset>
                </wp:positionV>
                <wp:extent cx="5913120" cy="1270"/>
                <wp:effectExtent l="0" t="0" r="0" b="0"/>
                <wp:wrapTopAndBottom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312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312"/>
                            <a:gd name="T2" fmla="+- 0 10032 720"/>
                            <a:gd name="T3" fmla="*/ T2 w 93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2">
                              <a:moveTo>
                                <a:pt x="0" y="0"/>
                              </a:moveTo>
                              <a:lnTo>
                                <a:pt x="931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121705" id="Freeform 5" o:spid="_x0000_s1026" style="position:absolute;margin-left:36pt;margin-top:39pt;width:465.6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" path="m,l9312,e" filled="f" strokeweight=".25292mm">
                <v:path arrowok="t" o:connecttype="custom" o:connectlocs="0,0;59131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2BBD3395" wp14:editId="1470A3E3">
                <wp:simplePos x="0" y="0"/>
                <wp:positionH relativeFrom="page">
                  <wp:posOffset>463550</wp:posOffset>
                </wp:positionH>
                <wp:positionV relativeFrom="paragraph">
                  <wp:posOffset>716915</wp:posOffset>
                </wp:positionV>
                <wp:extent cx="6870065" cy="19685"/>
                <wp:effectExtent l="0" t="0" r="0" b="0"/>
                <wp:wrapTopAndBottom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0065" cy="196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7D7B95" id="Rectangle 4" o:spid="_x0000_s1026" style="position:absolute;margin-left:36.5pt;margin-top:56.45pt;width:540.95pt;height:1.55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" fillcolor="black" stroked="f">
                <w10:wrap type="topAndBottom" anchorx="page"/>
              </v:rect>
            </w:pict>
          </mc:Fallback>
        </mc:AlternateContent>
      </w:r>
    </w:p>
    <w:p w14:paraId="75421175" w14:textId="77777777" w:rsidR="00D33B1D" w:rsidRDefault="00D33B1D">
      <w:pPr>
        <w:pStyle w:val="BodyText"/>
        <w:spacing w:before="1"/>
        <w:rPr>
          <w:sz w:val="26"/>
        </w:rPr>
      </w:pPr>
    </w:p>
    <w:p w14:paraId="02A4B2A3" w14:textId="77777777" w:rsidR="00D33B1D" w:rsidRDefault="00D33B1D">
      <w:pPr>
        <w:pStyle w:val="BodyText"/>
        <w:spacing w:before="4"/>
      </w:pPr>
    </w:p>
    <w:p w14:paraId="0365D7E2" w14:textId="77777777" w:rsidR="00D33B1D" w:rsidRDefault="00D33B1D">
      <w:pPr>
        <w:pStyle w:val="BodyText"/>
        <w:spacing w:before="1"/>
        <w:rPr>
          <w:sz w:val="8"/>
        </w:rPr>
      </w:pPr>
    </w:p>
    <w:p w14:paraId="7517A336" w14:textId="77777777" w:rsidR="00D33B1D" w:rsidRDefault="00041C8A">
      <w:pPr>
        <w:pStyle w:val="BodyText"/>
        <w:spacing w:before="56"/>
        <w:ind w:left="109"/>
      </w:pPr>
      <w:r>
        <w:t>Please list</w:t>
      </w:r>
      <w:r>
        <w:rPr>
          <w:spacing w:val="-3"/>
        </w:rPr>
        <w:t xml:space="preserve"> </w:t>
      </w:r>
      <w:r>
        <w:t>the nam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lephone numbe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lative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could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reach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as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mergency:</w:t>
      </w:r>
    </w:p>
    <w:p w14:paraId="26DD4299" w14:textId="77777777" w:rsidR="00D33B1D" w:rsidRDefault="00D33B1D">
      <w:pPr>
        <w:pStyle w:val="BodyText"/>
      </w:pPr>
    </w:p>
    <w:p w14:paraId="1150B92F" w14:textId="77777777" w:rsidR="00D33B1D" w:rsidRDefault="00D33B1D">
      <w:pPr>
        <w:pStyle w:val="BodyText"/>
        <w:spacing w:before="11"/>
        <w:rPr>
          <w:sz w:val="21"/>
        </w:rPr>
      </w:pPr>
    </w:p>
    <w:p w14:paraId="60DCEC21" w14:textId="77777777" w:rsidR="00D33B1D" w:rsidRDefault="00041C8A">
      <w:pPr>
        <w:pStyle w:val="BodyText"/>
        <w:tabs>
          <w:tab w:val="left" w:pos="5161"/>
          <w:tab w:val="left" w:pos="5782"/>
          <w:tab w:val="left" w:pos="9380"/>
        </w:tabs>
        <w:spacing w:line="360" w:lineRule="auto"/>
        <w:ind w:left="100" w:right="1656"/>
      </w:pPr>
      <w:r>
        <w:t>Name:</w:t>
      </w:r>
      <w:r>
        <w:rPr>
          <w:u w:val="single"/>
        </w:rPr>
        <w:tab/>
      </w:r>
      <w:r>
        <w:rPr>
          <w:u w:val="single"/>
        </w:rPr>
        <w:tab/>
      </w:r>
      <w:r>
        <w:t>Relationship:</w:t>
      </w:r>
      <w:r>
        <w:rPr>
          <w:u w:val="single"/>
        </w:rPr>
        <w:tab/>
      </w:r>
      <w:r>
        <w:t xml:space="preserve"> </w:t>
      </w:r>
      <w:proofErr w:type="gramStart"/>
      <w:r>
        <w:t>Phone:</w:t>
      </w:r>
      <w:r w:rsidR="00D17B4E">
        <w:t>_</w:t>
      </w:r>
      <w:proofErr w:type="gramEnd"/>
      <w:r w:rsidR="00D17B4E">
        <w:t>_____________________________________________</w:t>
      </w:r>
    </w:p>
    <w:p w14:paraId="165BA6B3" w14:textId="77777777" w:rsidR="00D33B1D" w:rsidRDefault="00D33B1D">
      <w:pPr>
        <w:pStyle w:val="BodyText"/>
        <w:rPr>
          <w:sz w:val="20"/>
        </w:rPr>
      </w:pPr>
    </w:p>
    <w:p w14:paraId="5516EC67" w14:textId="77777777" w:rsidR="00D33B1D" w:rsidRDefault="00E27260">
      <w:pPr>
        <w:pStyle w:val="BodyText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404BFD41" wp14:editId="3E3F6C86">
                <wp:simplePos x="0" y="0"/>
                <wp:positionH relativeFrom="page">
                  <wp:posOffset>460375</wp:posOffset>
                </wp:positionH>
                <wp:positionV relativeFrom="paragraph">
                  <wp:posOffset>255270</wp:posOffset>
                </wp:positionV>
                <wp:extent cx="3061970" cy="1270"/>
                <wp:effectExtent l="0" t="0" r="0" b="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61970" cy="1270"/>
                        </a:xfrm>
                        <a:custGeom>
                          <a:avLst/>
                          <a:gdLst>
                            <a:gd name="T0" fmla="+- 0 725 725"/>
                            <a:gd name="T1" fmla="*/ T0 w 4822"/>
                            <a:gd name="T2" fmla="+- 0 5546 725"/>
                            <a:gd name="T3" fmla="*/ T2 w 482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822">
                              <a:moveTo>
                                <a:pt x="0" y="0"/>
                              </a:moveTo>
                              <a:lnTo>
                                <a:pt x="4821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8B93C9" id="Freeform 3" o:spid="_x0000_s1026" style="position:absolute;margin-left:36.25pt;margin-top:20.1pt;width:241.1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2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" path="m,l4821,e" filled="f" strokeweight=".25292mm">
                <v:path arrowok="t" o:connecttype="custom" o:connectlocs="0,0;306133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22331637" wp14:editId="1CE8050A">
                <wp:simplePos x="0" y="0"/>
                <wp:positionH relativeFrom="page">
                  <wp:posOffset>3657600</wp:posOffset>
                </wp:positionH>
                <wp:positionV relativeFrom="paragraph">
                  <wp:posOffset>255270</wp:posOffset>
                </wp:positionV>
                <wp:extent cx="271399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13990" cy="1270"/>
                        </a:xfrm>
                        <a:custGeom>
                          <a:avLst/>
                          <a:gdLst>
                            <a:gd name="T0" fmla="+- 0 5760 5760"/>
                            <a:gd name="T1" fmla="*/ T0 w 4274"/>
                            <a:gd name="T2" fmla="+- 0 10034 5760"/>
                            <a:gd name="T3" fmla="*/ T2 w 42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274">
                              <a:moveTo>
                                <a:pt x="0" y="0"/>
                              </a:moveTo>
                              <a:lnTo>
                                <a:pt x="4274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BC87E7" id="Freeform 2" o:spid="_x0000_s1026" style="position:absolute;margin-left:4in;margin-top:20.1pt;width:213.7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" path="m,l4274,e" filled="f" strokeweight=".25292mm">
                <v:path arrowok="t" o:connecttype="custom" o:connectlocs="0,0;2713990,0" o:connectangles="0,0"/>
                <w10:wrap type="topAndBottom" anchorx="page"/>
              </v:shape>
            </w:pict>
          </mc:Fallback>
        </mc:AlternateContent>
      </w:r>
    </w:p>
    <w:p w14:paraId="6B782147" w14:textId="77777777" w:rsidR="00D33B1D" w:rsidRDefault="00041C8A">
      <w:pPr>
        <w:pStyle w:val="BodyText"/>
        <w:tabs>
          <w:tab w:val="left" w:pos="5860"/>
        </w:tabs>
        <w:spacing w:before="124"/>
        <w:ind w:left="820"/>
      </w:pPr>
      <w:r>
        <w:t>(Signature of</w:t>
      </w:r>
      <w:r>
        <w:rPr>
          <w:spacing w:val="-3"/>
        </w:rPr>
        <w:t xml:space="preserve"> </w:t>
      </w:r>
      <w:r>
        <w:t>Father)</w:t>
      </w:r>
      <w:r>
        <w:tab/>
        <w:t>(Signature of</w:t>
      </w:r>
      <w:r>
        <w:rPr>
          <w:spacing w:val="-2"/>
        </w:rPr>
        <w:t xml:space="preserve"> </w:t>
      </w:r>
      <w:r>
        <w:t>Mother)</w:t>
      </w:r>
    </w:p>
    <w:p w14:paraId="7AA19647" w14:textId="77777777" w:rsidR="00D33B1D" w:rsidRDefault="00D33B1D">
      <w:pPr>
        <w:pStyle w:val="BodyText"/>
      </w:pPr>
    </w:p>
    <w:p w14:paraId="240F1ACE" w14:textId="77777777" w:rsidR="00D33B1D" w:rsidRDefault="00D33B1D">
      <w:pPr>
        <w:pStyle w:val="BodyText"/>
        <w:spacing w:before="1"/>
      </w:pPr>
    </w:p>
    <w:p w14:paraId="728411CC" w14:textId="0A29DE9C" w:rsidR="00D33B1D" w:rsidRDefault="00041C8A">
      <w:pPr>
        <w:ind w:left="100"/>
        <w:jc w:val="both"/>
        <w:rPr>
          <w:b/>
        </w:rPr>
      </w:pPr>
      <w:r>
        <w:rPr>
          <w:b/>
        </w:rPr>
        <w:t>Please</w:t>
      </w:r>
      <w:r>
        <w:rPr>
          <w:b/>
          <w:spacing w:val="-3"/>
        </w:rPr>
        <w:t xml:space="preserve"> </w:t>
      </w:r>
      <w:r w:rsidR="00375CC9">
        <w:rPr>
          <w:b/>
          <w:spacing w:val="-3"/>
        </w:rPr>
        <w:t>e</w:t>
      </w:r>
      <w:r>
        <w:rPr>
          <w:b/>
        </w:rPr>
        <w:t>mail or</w:t>
      </w:r>
      <w:r>
        <w:rPr>
          <w:b/>
          <w:spacing w:val="-3"/>
        </w:rPr>
        <w:t xml:space="preserve"> </w:t>
      </w:r>
      <w:r>
        <w:rPr>
          <w:b/>
        </w:rPr>
        <w:t>return</w:t>
      </w:r>
      <w:r>
        <w:rPr>
          <w:b/>
          <w:spacing w:val="-4"/>
        </w:rPr>
        <w:t xml:space="preserve"> </w:t>
      </w:r>
      <w:r>
        <w:rPr>
          <w:b/>
        </w:rPr>
        <w:t>this</w:t>
      </w:r>
      <w:r>
        <w:rPr>
          <w:b/>
          <w:spacing w:val="-3"/>
        </w:rPr>
        <w:t xml:space="preserve"> </w:t>
      </w:r>
      <w:r>
        <w:rPr>
          <w:b/>
        </w:rPr>
        <w:t>completed</w:t>
      </w:r>
      <w:r>
        <w:rPr>
          <w:b/>
          <w:spacing w:val="-2"/>
        </w:rPr>
        <w:t xml:space="preserve"> </w:t>
      </w:r>
      <w:r>
        <w:rPr>
          <w:b/>
        </w:rPr>
        <w:t>form</w:t>
      </w:r>
      <w:r>
        <w:rPr>
          <w:b/>
          <w:spacing w:val="-1"/>
        </w:rPr>
        <w:t xml:space="preserve"> </w:t>
      </w:r>
      <w:r w:rsidR="00A16D91">
        <w:rPr>
          <w:b/>
        </w:rPr>
        <w:t xml:space="preserve">by </w:t>
      </w:r>
      <w:r w:rsidR="00253E1C">
        <w:rPr>
          <w:b/>
        </w:rPr>
        <w:t>Mon</w:t>
      </w:r>
      <w:r w:rsidR="00686D11">
        <w:rPr>
          <w:b/>
        </w:rPr>
        <w:t xml:space="preserve">day, March </w:t>
      </w:r>
      <w:r w:rsidR="002C3521">
        <w:rPr>
          <w:b/>
        </w:rPr>
        <w:t>9</w:t>
      </w:r>
      <w:r w:rsidR="00686D11">
        <w:rPr>
          <w:b/>
        </w:rPr>
        <w:t>, 202</w:t>
      </w:r>
      <w:r w:rsidR="002C3521">
        <w:rPr>
          <w:b/>
        </w:rPr>
        <w:t>6</w:t>
      </w:r>
      <w:r>
        <w:rPr>
          <w:b/>
        </w:rPr>
        <w:t>,</w:t>
      </w:r>
      <w:r>
        <w:rPr>
          <w:b/>
          <w:spacing w:val="-2"/>
        </w:rPr>
        <w:t xml:space="preserve"> </w:t>
      </w:r>
      <w:r>
        <w:rPr>
          <w:b/>
        </w:rPr>
        <w:t>to:</w:t>
      </w:r>
    </w:p>
    <w:p w14:paraId="4FABAB74" w14:textId="77777777" w:rsidR="0014259D" w:rsidRDefault="00041C8A" w:rsidP="0014259D">
      <w:pPr>
        <w:pStyle w:val="BodyText"/>
        <w:ind w:left="815" w:right="8242"/>
        <w:jc w:val="both"/>
        <w:rPr>
          <w:spacing w:val="-47"/>
        </w:rPr>
      </w:pPr>
      <w:r>
        <w:t>Duchesne High School</w:t>
      </w:r>
      <w:r>
        <w:rPr>
          <w:spacing w:val="-47"/>
        </w:rPr>
        <w:t xml:space="preserve"> </w:t>
      </w:r>
    </w:p>
    <w:p w14:paraId="07DD7429" w14:textId="77777777" w:rsidR="00D20C05" w:rsidRDefault="00041C8A" w:rsidP="0014259D">
      <w:pPr>
        <w:pStyle w:val="BodyText"/>
        <w:ind w:left="815" w:right="8242"/>
        <w:jc w:val="both"/>
      </w:pPr>
      <w:r>
        <w:t>Attn:</w:t>
      </w:r>
      <w:r>
        <w:rPr>
          <w:spacing w:val="1"/>
        </w:rPr>
        <w:t xml:space="preserve"> </w:t>
      </w:r>
      <w:r w:rsidR="00D20C05">
        <w:t>Bill Kuhn</w:t>
      </w:r>
    </w:p>
    <w:p w14:paraId="55BDF567" w14:textId="77777777" w:rsidR="00D33B1D" w:rsidRDefault="00041C8A" w:rsidP="0014259D">
      <w:pPr>
        <w:pStyle w:val="BodyText"/>
        <w:ind w:left="815" w:right="8242"/>
        <w:jc w:val="both"/>
      </w:pPr>
      <w:r>
        <w:t>2550</w:t>
      </w:r>
      <w:r>
        <w:rPr>
          <w:spacing w:val="-2"/>
        </w:rPr>
        <w:t xml:space="preserve"> </w:t>
      </w:r>
      <w:r>
        <w:t>Elm</w:t>
      </w:r>
      <w:r>
        <w:rPr>
          <w:spacing w:val="-1"/>
        </w:rPr>
        <w:t xml:space="preserve"> </w:t>
      </w:r>
      <w:r>
        <w:t>Street</w:t>
      </w:r>
    </w:p>
    <w:p w14:paraId="737C4635" w14:textId="77777777" w:rsidR="00D33B1D" w:rsidRDefault="00041C8A" w:rsidP="0014259D">
      <w:pPr>
        <w:pStyle w:val="BodyText"/>
        <w:ind w:left="815"/>
        <w:jc w:val="both"/>
      </w:pPr>
      <w:r>
        <w:t>St.</w:t>
      </w:r>
      <w:r>
        <w:rPr>
          <w:spacing w:val="-1"/>
        </w:rPr>
        <w:t xml:space="preserve"> </w:t>
      </w:r>
      <w:r>
        <w:t>Charles,</w:t>
      </w:r>
      <w:r>
        <w:rPr>
          <w:spacing w:val="-2"/>
        </w:rPr>
        <w:t xml:space="preserve"> </w:t>
      </w:r>
      <w:r>
        <w:t>MO</w:t>
      </w:r>
      <w:r>
        <w:rPr>
          <w:spacing w:val="-3"/>
        </w:rPr>
        <w:t xml:space="preserve"> </w:t>
      </w:r>
      <w:r>
        <w:t>63301</w:t>
      </w:r>
    </w:p>
    <w:p w14:paraId="019E5EA3" w14:textId="77777777" w:rsidR="00A246D0" w:rsidRPr="0014259D" w:rsidRDefault="00A246D0">
      <w:pPr>
        <w:pStyle w:val="BodyText"/>
        <w:spacing w:before="1"/>
        <w:ind w:left="815"/>
        <w:jc w:val="both"/>
        <w:rPr>
          <w:sz w:val="8"/>
          <w:szCs w:val="8"/>
        </w:rPr>
      </w:pPr>
    </w:p>
    <w:p w14:paraId="33A13E99" w14:textId="77777777" w:rsidR="00D60559" w:rsidRDefault="00D60559">
      <w:pPr>
        <w:pStyle w:val="BodyText"/>
        <w:spacing w:before="1"/>
        <w:ind w:left="815"/>
        <w:jc w:val="both"/>
      </w:pPr>
      <w:r>
        <w:t xml:space="preserve">Or </w:t>
      </w:r>
      <w:r w:rsidR="00A246D0">
        <w:t xml:space="preserve">email to: </w:t>
      </w:r>
      <w:r w:rsidR="00D20C05">
        <w:t>bkuhn@duchesne-hs.org</w:t>
      </w:r>
    </w:p>
    <w:sectPr w:rsidR="00D60559">
      <w:pgSz w:w="12240" w:h="15840"/>
      <w:pgMar w:top="680" w:right="58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ajan Pro">
    <w:panose1 w:val="02020502050503020301"/>
    <w:charset w:val="00"/>
    <w:family w:val="roma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066DAA"/>
    <w:multiLevelType w:val="hybridMultilevel"/>
    <w:tmpl w:val="B320486A"/>
    <w:lvl w:ilvl="0" w:tplc="6B54FF14">
      <w:start w:val="1"/>
      <w:numFmt w:val="decimal"/>
      <w:lvlText w:val="%1)"/>
      <w:lvlJc w:val="left"/>
      <w:pPr>
        <w:ind w:left="812" w:hanging="689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14ECBDE">
      <w:numFmt w:val="bullet"/>
      <w:lvlText w:val="•"/>
      <w:lvlJc w:val="left"/>
      <w:pPr>
        <w:ind w:left="1842" w:hanging="689"/>
      </w:pPr>
      <w:rPr>
        <w:rFonts w:hint="default"/>
      </w:rPr>
    </w:lvl>
    <w:lvl w:ilvl="2" w:tplc="AFE20750">
      <w:numFmt w:val="bullet"/>
      <w:lvlText w:val="•"/>
      <w:lvlJc w:val="left"/>
      <w:pPr>
        <w:ind w:left="2864" w:hanging="689"/>
      </w:pPr>
      <w:rPr>
        <w:rFonts w:hint="default"/>
      </w:rPr>
    </w:lvl>
    <w:lvl w:ilvl="3" w:tplc="D5387A02">
      <w:numFmt w:val="bullet"/>
      <w:lvlText w:val="•"/>
      <w:lvlJc w:val="left"/>
      <w:pPr>
        <w:ind w:left="3886" w:hanging="689"/>
      </w:pPr>
      <w:rPr>
        <w:rFonts w:hint="default"/>
      </w:rPr>
    </w:lvl>
    <w:lvl w:ilvl="4" w:tplc="0CB85D0E">
      <w:numFmt w:val="bullet"/>
      <w:lvlText w:val="•"/>
      <w:lvlJc w:val="left"/>
      <w:pPr>
        <w:ind w:left="4908" w:hanging="689"/>
      </w:pPr>
      <w:rPr>
        <w:rFonts w:hint="default"/>
      </w:rPr>
    </w:lvl>
    <w:lvl w:ilvl="5" w:tplc="4E488044">
      <w:numFmt w:val="bullet"/>
      <w:lvlText w:val="•"/>
      <w:lvlJc w:val="left"/>
      <w:pPr>
        <w:ind w:left="5930" w:hanging="689"/>
      </w:pPr>
      <w:rPr>
        <w:rFonts w:hint="default"/>
      </w:rPr>
    </w:lvl>
    <w:lvl w:ilvl="6" w:tplc="2070CFD8">
      <w:numFmt w:val="bullet"/>
      <w:lvlText w:val="•"/>
      <w:lvlJc w:val="left"/>
      <w:pPr>
        <w:ind w:left="6952" w:hanging="689"/>
      </w:pPr>
      <w:rPr>
        <w:rFonts w:hint="default"/>
      </w:rPr>
    </w:lvl>
    <w:lvl w:ilvl="7" w:tplc="381A8B14">
      <w:numFmt w:val="bullet"/>
      <w:lvlText w:val="•"/>
      <w:lvlJc w:val="left"/>
      <w:pPr>
        <w:ind w:left="7974" w:hanging="689"/>
      </w:pPr>
      <w:rPr>
        <w:rFonts w:hint="default"/>
      </w:rPr>
    </w:lvl>
    <w:lvl w:ilvl="8" w:tplc="121C09C2">
      <w:numFmt w:val="bullet"/>
      <w:lvlText w:val="•"/>
      <w:lvlJc w:val="left"/>
      <w:pPr>
        <w:ind w:left="8996" w:hanging="689"/>
      </w:pPr>
      <w:rPr>
        <w:rFonts w:hint="default"/>
      </w:rPr>
    </w:lvl>
  </w:abstractNum>
  <w:num w:numId="1" w16cid:durableId="1748570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jczNDYzNDcwNrBU0lEKTi0uzszPAykwrQUABtx5ZCwAAAA="/>
  </w:docVars>
  <w:rsids>
    <w:rsidRoot w:val="00D33B1D"/>
    <w:rsid w:val="00041C8A"/>
    <w:rsid w:val="0014259D"/>
    <w:rsid w:val="001432ED"/>
    <w:rsid w:val="001837FE"/>
    <w:rsid w:val="00253E1C"/>
    <w:rsid w:val="002C3521"/>
    <w:rsid w:val="00360449"/>
    <w:rsid w:val="00375CC9"/>
    <w:rsid w:val="003E638F"/>
    <w:rsid w:val="004B75BA"/>
    <w:rsid w:val="005A5E65"/>
    <w:rsid w:val="005C016E"/>
    <w:rsid w:val="00647A45"/>
    <w:rsid w:val="00686D11"/>
    <w:rsid w:val="00720C96"/>
    <w:rsid w:val="0081528D"/>
    <w:rsid w:val="008333D0"/>
    <w:rsid w:val="008A794F"/>
    <w:rsid w:val="008D7B7C"/>
    <w:rsid w:val="009237DE"/>
    <w:rsid w:val="0092544C"/>
    <w:rsid w:val="00A16D91"/>
    <w:rsid w:val="00A246D0"/>
    <w:rsid w:val="00B47E9A"/>
    <w:rsid w:val="00BA67B2"/>
    <w:rsid w:val="00C14F91"/>
    <w:rsid w:val="00C177B4"/>
    <w:rsid w:val="00C47657"/>
    <w:rsid w:val="00CB65F4"/>
    <w:rsid w:val="00D17B4E"/>
    <w:rsid w:val="00D20C05"/>
    <w:rsid w:val="00D33B1D"/>
    <w:rsid w:val="00D60559"/>
    <w:rsid w:val="00D93BA6"/>
    <w:rsid w:val="00E00DDB"/>
    <w:rsid w:val="00E27260"/>
    <w:rsid w:val="00E352CB"/>
    <w:rsid w:val="00E635E0"/>
    <w:rsid w:val="00F432F7"/>
    <w:rsid w:val="00F85C39"/>
    <w:rsid w:val="00FC1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192A7E"/>
  <w15:docId w15:val="{4EEB7974-1A8F-4BFC-ADB3-EA8E091EE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9"/>
      <w:ind w:left="100"/>
    </w:pPr>
    <w:rPr>
      <w:rFonts w:ascii="Trajan Pro" w:eastAsia="Trajan Pro" w:hAnsi="Trajan Pro" w:cs="Trajan Pro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12" w:hanging="68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6044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237DE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B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B7C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2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kuhn@duchesne-h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uchesne-hs.org/cmss_files/attachmentlibrary/BBFA---Parent-instructions_26_27.pdf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4</Words>
  <Characters>3226</Characters>
  <Application>Microsoft Office Word</Application>
  <DocSecurity>0</DocSecurity>
  <Lines>9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naumann</dc:creator>
  <cp:lastModifiedBy>Eric Seiffert</cp:lastModifiedBy>
  <cp:revision>2</cp:revision>
  <cp:lastPrinted>2026-01-29T17:19:00Z</cp:lastPrinted>
  <dcterms:created xsi:type="dcterms:W3CDTF">2026-01-30T19:56:00Z</dcterms:created>
  <dcterms:modified xsi:type="dcterms:W3CDTF">2026-01-30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2-11T00:00:00Z</vt:filetime>
  </property>
  <property fmtid="{D5CDD505-2E9C-101B-9397-08002B2CF9AE}" pid="5" name="GrammarlyDocumentId">
    <vt:lpwstr>266a59498a3e0d43a14dd1a218418f44fbf56552503a9dc848f81ab0540d48b2</vt:lpwstr>
  </property>
</Properties>
</file>